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91A16" w14:textId="28288CF2" w:rsidR="005D70AE" w:rsidRDefault="00FE72E2" w:rsidP="000A0D1A">
      <w:pPr>
        <w:pStyle w:val="Title"/>
      </w:pPr>
      <w:r>
        <w:t xml:space="preserve">Computer Vision </w:t>
      </w:r>
      <w:r w:rsidR="000A0D1A">
        <w:t>Report</w:t>
      </w:r>
    </w:p>
    <w:p w14:paraId="7BFEFBCC" w14:textId="6F556A39" w:rsidR="00FE72E2" w:rsidRDefault="00FE72E2" w:rsidP="00FE72E2">
      <w:pPr>
        <w:pStyle w:val="Subtitle"/>
      </w:pPr>
      <w:r>
        <w:t>by Andrew Howell (tzjn72)</w:t>
      </w:r>
    </w:p>
    <w:p w14:paraId="3AD9050B" w14:textId="5CFBDFFE" w:rsidR="00FE72E2" w:rsidRDefault="005126E4" w:rsidP="00D004B1">
      <w:pPr>
        <w:pStyle w:val="Heading1"/>
      </w:pPr>
      <w:r>
        <w:t>Introduction</w:t>
      </w:r>
    </w:p>
    <w:p w14:paraId="45CD0131" w14:textId="687ACE71" w:rsidR="005126E4" w:rsidRDefault="005126E4" w:rsidP="005126E4">
      <w:pPr>
        <w:rPr>
          <w:szCs w:val="22"/>
        </w:rPr>
      </w:pPr>
      <w:r w:rsidRPr="00CF6C54">
        <w:rPr>
          <w:szCs w:val="22"/>
        </w:rPr>
        <w:t xml:space="preserve">In this assignment, I used </w:t>
      </w:r>
      <w:r w:rsidR="00153A57" w:rsidRPr="00CF6C54">
        <w:rPr>
          <w:szCs w:val="22"/>
        </w:rPr>
        <w:t>pre- and post-processing</w:t>
      </w:r>
      <w:r w:rsidR="00386AEB" w:rsidRPr="00CF6C54">
        <w:rPr>
          <w:szCs w:val="22"/>
        </w:rPr>
        <w:t xml:space="preserve">, as well as </w:t>
      </w:r>
      <w:r w:rsidRPr="00CF6C54">
        <w:rPr>
          <w:szCs w:val="22"/>
        </w:rPr>
        <w:t xml:space="preserve">parameter </w:t>
      </w:r>
      <w:r w:rsidR="00386AEB" w:rsidRPr="00CF6C54">
        <w:rPr>
          <w:szCs w:val="22"/>
        </w:rPr>
        <w:t>manipulation in</w:t>
      </w:r>
      <w:r w:rsidR="00CF6C54" w:rsidRPr="00CF6C54">
        <w:rPr>
          <w:szCs w:val="22"/>
        </w:rPr>
        <w:t xml:space="preserve"> the StereoSGBM class</w:t>
      </w:r>
      <w:r w:rsidR="0097604D">
        <w:rPr>
          <w:szCs w:val="22"/>
        </w:rPr>
        <w:t>, in order to maximise the accuracy of the generated disparity map</w:t>
      </w:r>
      <w:r w:rsidR="00DC18B5">
        <w:rPr>
          <w:szCs w:val="22"/>
        </w:rPr>
        <w:t xml:space="preserve"> from the two stereo images provided</w:t>
      </w:r>
      <w:r w:rsidR="00AC39CB">
        <w:rPr>
          <w:szCs w:val="22"/>
        </w:rPr>
        <w:t>.</w:t>
      </w:r>
    </w:p>
    <w:p w14:paraId="092283CA" w14:textId="77777777" w:rsidR="00976056" w:rsidRDefault="00976056" w:rsidP="005126E4">
      <w:pPr>
        <w:rPr>
          <w:szCs w:val="22"/>
        </w:rPr>
      </w:pPr>
    </w:p>
    <w:p w14:paraId="73EC2545" w14:textId="47F4ED67" w:rsidR="0006330E" w:rsidRDefault="003C5CEC" w:rsidP="00A91E61">
      <w:pPr>
        <w:pStyle w:val="Heading2"/>
      </w:pPr>
      <w:r>
        <w:t>De</w:t>
      </w:r>
      <w:r w:rsidR="005C71D4">
        <w:t>nse Stereo Matching Pipeline</w:t>
      </w:r>
    </w:p>
    <w:p w14:paraId="5046DB1D" w14:textId="0D990CAB" w:rsidR="00A10E02" w:rsidRDefault="000352DF" w:rsidP="00EF3D26"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58239" behindDoc="0" locked="0" layoutInCell="1" allowOverlap="1" wp14:anchorId="0EB924CA" wp14:editId="4F693CFF">
                <wp:simplePos x="0" y="0"/>
                <wp:positionH relativeFrom="column">
                  <wp:posOffset>3171825</wp:posOffset>
                </wp:positionH>
                <wp:positionV relativeFrom="paragraph">
                  <wp:posOffset>424815</wp:posOffset>
                </wp:positionV>
                <wp:extent cx="3038475" cy="1104900"/>
                <wp:effectExtent l="0" t="0" r="9525" b="1905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38475" cy="1104900"/>
                          <a:chOff x="466725" y="-295275"/>
                          <a:chExt cx="3038475" cy="110490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2266950" y="-295275"/>
                            <a:ext cx="1238250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2CA2FB5" w14:textId="02979AC8" w:rsidR="00A91E61" w:rsidRPr="00A91E61" w:rsidRDefault="00A91E61" w:rsidP="00A91E61">
                              <w:r>
                                <w:t>Pre</w:t>
                              </w:r>
                              <w:r w:rsidRPr="00A91E61">
                                <w:t>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466725" y="0"/>
                            <a:ext cx="3028950" cy="80962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B924CA" id="Group 6" o:spid="_x0000_s1026" style="position:absolute;margin-left:249.75pt;margin-top:33.45pt;width:239.25pt;height:87pt;z-index:251658239;mso-width-relative:margin;mso-height-relative:margin" coordorigin="4667,-2952" coordsize="30384,110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" o:spid="_x0000_s1027" type="#_x0000_t202" style="position:absolute;left:22669;top:-2952;width:12383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" fillcolor="white [3201]" stroked="f" strokeweight=".5pt">
                  <v:textbox>
                    <w:txbxContent>
                      <w:p w14:paraId="22CA2FB5" w14:textId="02979AC8" w:rsidR="00A91E61" w:rsidRPr="00A91E61" w:rsidRDefault="00A91E61" w:rsidP="00A91E61">
                        <w:r>
                          <w:t>Pre</w:t>
                        </w:r>
                        <w:r w:rsidRPr="00A91E61">
                          <w:t>-processing</w:t>
                        </w:r>
                      </w:p>
                    </w:txbxContent>
                  </v:textbox>
                </v:shape>
                <v:rect id="Rectangle 8" o:spid="_x0000_s1028" style="position:absolute;left:4667;width:30289;height:8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" filled="f" strokecolor="#481346 [1604]" strokeweight="1.5pt"/>
              </v:group>
            </w:pict>
          </mc:Fallback>
        </mc:AlternateContent>
      </w:r>
      <w:r w:rsidR="00EF3D26">
        <w:t>This pipeline has been shown to improve the results of dense ster</w:t>
      </w:r>
      <w:r w:rsidR="000A4543">
        <w:t>eo matching under low light conditions</w:t>
      </w:r>
      <w:r w:rsidR="00D329D7">
        <w:t xml:space="preserve"> </w:t>
      </w:r>
      <w:sdt>
        <w:sdtPr>
          <w:id w:val="-649444210"/>
          <w:citation/>
        </w:sdtPr>
        <w:sdtEndPr/>
        <w:sdtContent>
          <w:r w:rsidR="00D329D7">
            <w:fldChar w:fldCharType="begin"/>
          </w:r>
          <w:r w:rsidR="00D329D7">
            <w:instrText xml:space="preserve"> CITATION KpA14 \l 2057 </w:instrText>
          </w:r>
          <w:r w:rsidR="00D329D7">
            <w:fldChar w:fldCharType="separate"/>
          </w:r>
          <w:r w:rsidR="00D329D7" w:rsidRPr="00D329D7">
            <w:rPr>
              <w:noProof/>
            </w:rPr>
            <w:t>(Kp, et al., 2014)</w:t>
          </w:r>
          <w:r w:rsidR="00D329D7">
            <w:fldChar w:fldCharType="end"/>
          </w:r>
        </w:sdtContent>
      </w:sdt>
      <w:r w:rsidR="00D329D7">
        <w:t xml:space="preserve"> and </w:t>
      </w:r>
      <w:r w:rsidR="00A16755">
        <w:t xml:space="preserve">therefore I created a similar </w:t>
      </w:r>
      <w:r w:rsidR="00976056">
        <w:t>process of pre- and post-processing the images for the disparity section</w:t>
      </w:r>
    </w:p>
    <w:p w14:paraId="73665D24" w14:textId="77777777" w:rsidR="00A10E02" w:rsidRPr="00EF3D26" w:rsidRDefault="00A10E02" w:rsidP="00EF3D26"/>
    <w:p w14:paraId="062F3A3A" w14:textId="4387AE06" w:rsidR="00EF3D26" w:rsidRDefault="00A91E61" w:rsidP="005126E4">
      <w:pPr>
        <w:rPr>
          <w:szCs w:val="22"/>
        </w:rPr>
      </w:pPr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BCD4E64" wp14:editId="6794D151">
                <wp:simplePos x="0" y="0"/>
                <wp:positionH relativeFrom="column">
                  <wp:posOffset>1219200</wp:posOffset>
                </wp:positionH>
                <wp:positionV relativeFrom="paragraph">
                  <wp:posOffset>833755</wp:posOffset>
                </wp:positionV>
                <wp:extent cx="3495675" cy="1095375"/>
                <wp:effectExtent l="0" t="0" r="28575" b="9525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95675" cy="1095375"/>
                          <a:chOff x="0" y="0"/>
                          <a:chExt cx="3495675" cy="1095375"/>
                        </a:xfrm>
                      </wpg:grpSpPr>
                      <wps:wsp>
                        <wps:cNvPr id="4" name="Text Box 4"/>
                        <wps:cNvSpPr txBox="1"/>
                        <wps:spPr>
                          <a:xfrm>
                            <a:off x="0" y="800100"/>
                            <a:ext cx="1238250" cy="2952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581093F" w14:textId="52532ABC" w:rsidR="00A91E61" w:rsidRPr="00A91E61" w:rsidRDefault="00A91E61">
                              <w:r w:rsidRPr="00A91E61">
                                <w:t>Post-process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3495675" cy="80962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CD4E64" id="Group 5" o:spid="_x0000_s1029" style="position:absolute;margin-left:96pt;margin-top:65.65pt;width:275.25pt;height:86.25pt;z-index:251659264" coordsize="34956,10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">
                <v:shape id="Text Box 4" o:spid="_x0000_s1030" type="#_x0000_t202" style="position:absolute;top:8001;width:12382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" fillcolor="white [3201]" stroked="f" strokeweight=".5pt">
                  <v:textbox>
                    <w:txbxContent>
                      <w:p w14:paraId="3581093F" w14:textId="52532ABC" w:rsidR="00A91E61" w:rsidRPr="00A91E61" w:rsidRDefault="00A91E61">
                        <w:r w:rsidRPr="00A91E61">
                          <w:t>Post-processing</w:t>
                        </w:r>
                      </w:p>
                    </w:txbxContent>
                  </v:textbox>
                </v:shape>
                <v:rect id="Rectangle 3" o:spid="_x0000_s1031" style="position:absolute;width:34956;height:80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" filled="f" strokecolor="#481346 [1604]" strokeweight="1.5pt"/>
              </v:group>
            </w:pict>
          </mc:Fallback>
        </mc:AlternateContent>
      </w:r>
      <w:r w:rsidR="00B958D1">
        <w:rPr>
          <w:noProof/>
          <w:szCs w:val="22"/>
        </w:rPr>
        <w:drawing>
          <wp:inline distT="0" distB="0" distL="0" distR="0" wp14:anchorId="194BB177" wp14:editId="1D75CBB0">
            <wp:extent cx="6057900" cy="1495425"/>
            <wp:effectExtent l="0" t="0" r="19050" b="952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472BF4F8" w14:textId="7C61B14C" w:rsidR="00976056" w:rsidRDefault="00976056" w:rsidP="005126E4">
      <w:pPr>
        <w:rPr>
          <w:szCs w:val="22"/>
        </w:rPr>
      </w:pPr>
    </w:p>
    <w:p w14:paraId="4ADB9D54" w14:textId="662F8EEF" w:rsidR="00976056" w:rsidRDefault="00976056" w:rsidP="005126E4">
      <w:pPr>
        <w:rPr>
          <w:szCs w:val="22"/>
        </w:rPr>
      </w:pPr>
    </w:p>
    <w:p w14:paraId="498B447C" w14:textId="0E85038D" w:rsidR="00976056" w:rsidRDefault="00F50920" w:rsidP="00F50920">
      <w:pPr>
        <w:pStyle w:val="Heading1"/>
      </w:pPr>
      <w:r>
        <w:t>Disparity Mapping</w:t>
      </w:r>
      <w:bookmarkStart w:id="0" w:name="_GoBack"/>
      <w:bookmarkEnd w:id="0"/>
    </w:p>
    <w:p w14:paraId="6BC4ECC6" w14:textId="7CBC4942" w:rsidR="00976056" w:rsidRDefault="00976056">
      <w:pPr>
        <w:rPr>
          <w:szCs w:val="22"/>
        </w:rPr>
      </w:pPr>
      <w:r>
        <w:rPr>
          <w:szCs w:val="22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1"/>
        </w:rPr>
        <w:id w:val="113560359"/>
        <w:docPartObj>
          <w:docPartGallery w:val="Bibliographies"/>
          <w:docPartUnique/>
        </w:docPartObj>
      </w:sdtPr>
      <w:sdtEndPr/>
      <w:sdtContent>
        <w:p w14:paraId="7F3E635C" w14:textId="4E67E8FD" w:rsidR="00976056" w:rsidRDefault="0097605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42F651B" w14:textId="77777777" w:rsidR="00976056" w:rsidRDefault="00976056" w:rsidP="00976056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Kp, A., Reddy, V. &amp; R., H., 2014. </w:t>
              </w:r>
              <w:r>
                <w:rPr>
                  <w:i/>
                  <w:iCs/>
                  <w:noProof/>
                </w:rPr>
                <w:t xml:space="preserve">Enhancement Technique for Improving the Reliability of Disparity Map Under Low Light Condition. </w:t>
              </w:r>
              <w:r>
                <w:rPr>
                  <w:noProof/>
                </w:rPr>
                <w:t>Vallabh Vidyanagar, Researchgate.</w:t>
              </w:r>
            </w:p>
            <w:p w14:paraId="1776B5C3" w14:textId="60198749" w:rsidR="00976056" w:rsidRDefault="00976056" w:rsidP="0097605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E536761" w14:textId="77777777" w:rsidR="00976056" w:rsidRPr="00CF6C54" w:rsidRDefault="00976056" w:rsidP="005126E4">
      <w:pPr>
        <w:rPr>
          <w:szCs w:val="22"/>
        </w:rPr>
      </w:pPr>
    </w:p>
    <w:sectPr w:rsidR="00976056" w:rsidRPr="00CF6C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bQwNTa1MDcwNjFX0lEKTi0uzszPAykwqgUAWIrAMCwAAAA="/>
  </w:docVars>
  <w:rsids>
    <w:rsidRoot w:val="004904FA"/>
    <w:rsid w:val="000352DF"/>
    <w:rsid w:val="0006330E"/>
    <w:rsid w:val="000A0D1A"/>
    <w:rsid w:val="000A4543"/>
    <w:rsid w:val="0012214F"/>
    <w:rsid w:val="00153A57"/>
    <w:rsid w:val="002F7AB4"/>
    <w:rsid w:val="003154CA"/>
    <w:rsid w:val="00386AEB"/>
    <w:rsid w:val="003C5CEC"/>
    <w:rsid w:val="003D0110"/>
    <w:rsid w:val="004904FA"/>
    <w:rsid w:val="004B565A"/>
    <w:rsid w:val="005126E4"/>
    <w:rsid w:val="005C71D4"/>
    <w:rsid w:val="005D70AE"/>
    <w:rsid w:val="006D0C89"/>
    <w:rsid w:val="00712274"/>
    <w:rsid w:val="00936BEB"/>
    <w:rsid w:val="0097604D"/>
    <w:rsid w:val="00976056"/>
    <w:rsid w:val="009A0735"/>
    <w:rsid w:val="00A10E02"/>
    <w:rsid w:val="00A16755"/>
    <w:rsid w:val="00A91E61"/>
    <w:rsid w:val="00AC39CB"/>
    <w:rsid w:val="00B72A7C"/>
    <w:rsid w:val="00B958D1"/>
    <w:rsid w:val="00BD425A"/>
    <w:rsid w:val="00C31CD5"/>
    <w:rsid w:val="00CA4484"/>
    <w:rsid w:val="00CF6C54"/>
    <w:rsid w:val="00D004B1"/>
    <w:rsid w:val="00D329D7"/>
    <w:rsid w:val="00DC18B5"/>
    <w:rsid w:val="00E177DD"/>
    <w:rsid w:val="00E513D3"/>
    <w:rsid w:val="00EF3D26"/>
    <w:rsid w:val="00F50920"/>
    <w:rsid w:val="00FE7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81FEB"/>
  <w15:chartTrackingRefBased/>
  <w15:docId w15:val="{9D967F85-7D1E-4B31-9AA4-FEE542BE0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C54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04B1"/>
    <w:pPr>
      <w:keepNext/>
      <w:keepLines/>
      <w:pBdr>
        <w:bottom w:val="single" w:sz="4" w:space="1" w:color="92278F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4B1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04B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04B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04B1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04B1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04B1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04B1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04B1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4B1"/>
    <w:rPr>
      <w:rFonts w:asciiTheme="majorHAnsi" w:eastAsiaTheme="majorEastAsia" w:hAnsiTheme="majorHAnsi" w:cstheme="majorBidi"/>
      <w:color w:val="6D1D6A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004B1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004B1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04B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04B1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04B1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04B1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04B1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04B1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04B1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004B1"/>
    <w:pPr>
      <w:spacing w:after="0" w:line="240" w:lineRule="auto"/>
      <w:contextualSpacing/>
    </w:pPr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004B1"/>
    <w:rPr>
      <w:rFonts w:asciiTheme="majorHAnsi" w:eastAsiaTheme="majorEastAsia" w:hAnsiTheme="majorHAnsi" w:cstheme="majorBidi"/>
      <w:color w:val="6D1D6A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04B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004B1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D004B1"/>
    <w:rPr>
      <w:b/>
      <w:bCs/>
    </w:rPr>
  </w:style>
  <w:style w:type="character" w:styleId="Emphasis">
    <w:name w:val="Emphasis"/>
    <w:basedOn w:val="DefaultParagraphFont"/>
    <w:uiPriority w:val="20"/>
    <w:qFormat/>
    <w:rsid w:val="00D004B1"/>
    <w:rPr>
      <w:i/>
      <w:iCs/>
    </w:rPr>
  </w:style>
  <w:style w:type="paragraph" w:styleId="NoSpacing">
    <w:name w:val="No Spacing"/>
    <w:uiPriority w:val="1"/>
    <w:qFormat/>
    <w:rsid w:val="00D004B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004B1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04B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04B1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04B1"/>
    <w:rPr>
      <w:rFonts w:asciiTheme="majorHAnsi" w:eastAsiaTheme="majorEastAsia" w:hAnsiTheme="majorHAnsi" w:cstheme="majorBidi"/>
      <w:color w:val="92278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004B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004B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004B1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004B1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004B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04B1"/>
    <w:pPr>
      <w:outlineLvl w:val="9"/>
    </w:pPr>
  </w:style>
  <w:style w:type="paragraph" w:styleId="Bibliography">
    <w:name w:val="Bibliography"/>
    <w:basedOn w:val="Normal"/>
    <w:next w:val="Normal"/>
    <w:uiPriority w:val="37"/>
    <w:unhideWhenUsed/>
    <w:rsid w:val="00976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40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45D54D8-66BD-4297-AF81-84AC6B410F85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F4ADF6D0-B60D-440A-B789-BB2224F4A9D4}">
      <dgm:prSet phldrT="[Text]" custT="1"/>
      <dgm:spPr/>
      <dgm:t>
        <a:bodyPr/>
        <a:lstStyle/>
        <a:p>
          <a:r>
            <a:rPr lang="en-GB" sz="800"/>
            <a:t>Load left and right image</a:t>
          </a:r>
        </a:p>
      </dgm:t>
    </dgm:pt>
    <dgm:pt modelId="{2FD4EE01-DFC5-4EFC-A15E-EF536354BEA2}" type="parTrans" cxnId="{64AAFD7A-E414-41D4-BB25-A3C8EA6F31E3}">
      <dgm:prSet/>
      <dgm:spPr/>
      <dgm:t>
        <a:bodyPr/>
        <a:lstStyle/>
        <a:p>
          <a:endParaRPr lang="en-GB"/>
        </a:p>
      </dgm:t>
    </dgm:pt>
    <dgm:pt modelId="{4FC9B923-614F-445D-BD3A-19D2FD3D3C56}" type="sibTrans" cxnId="{64AAFD7A-E414-41D4-BB25-A3C8EA6F31E3}">
      <dgm:prSet/>
      <dgm:spPr/>
      <dgm:t>
        <a:bodyPr/>
        <a:lstStyle/>
        <a:p>
          <a:endParaRPr lang="en-GB"/>
        </a:p>
      </dgm:t>
    </dgm:pt>
    <dgm:pt modelId="{56CFF439-E945-4D98-A797-12A70D6D155D}">
      <dgm:prSet phldrT="[Text]" custT="1"/>
      <dgm:spPr/>
      <dgm:t>
        <a:bodyPr/>
        <a:lstStyle/>
        <a:p>
          <a:r>
            <a:rPr lang="en-GB" sz="800"/>
            <a:t>Convert to grayscale</a:t>
          </a:r>
        </a:p>
      </dgm:t>
    </dgm:pt>
    <dgm:pt modelId="{69D1F254-D814-4DED-9903-F0213E1A9101}" type="parTrans" cxnId="{A2A207E2-104A-4698-A28C-5C2D62AB6B28}">
      <dgm:prSet/>
      <dgm:spPr/>
      <dgm:t>
        <a:bodyPr/>
        <a:lstStyle/>
        <a:p>
          <a:endParaRPr lang="en-GB"/>
        </a:p>
      </dgm:t>
    </dgm:pt>
    <dgm:pt modelId="{F83D1CD9-D173-4543-AB63-0BE77FA3DEFB}" type="sibTrans" cxnId="{A2A207E2-104A-4698-A28C-5C2D62AB6B28}">
      <dgm:prSet/>
      <dgm:spPr/>
      <dgm:t>
        <a:bodyPr/>
        <a:lstStyle/>
        <a:p>
          <a:endParaRPr lang="en-GB"/>
        </a:p>
      </dgm:t>
    </dgm:pt>
    <dgm:pt modelId="{8E36D38D-B2E9-4CDC-8110-61C896A0ABDC}">
      <dgm:prSet phldrT="[Text]" custT="1"/>
      <dgm:spPr/>
      <dgm:t>
        <a:bodyPr/>
        <a:lstStyle/>
        <a:p>
          <a:r>
            <a:rPr lang="en-GB" sz="800"/>
            <a:t>Raise to POWER</a:t>
          </a:r>
        </a:p>
      </dgm:t>
    </dgm:pt>
    <dgm:pt modelId="{40AD93EE-919B-41DE-B5B4-6938CA521642}" type="parTrans" cxnId="{26065441-9E14-4DF7-BA7D-F6F3019C7E66}">
      <dgm:prSet/>
      <dgm:spPr/>
      <dgm:t>
        <a:bodyPr/>
        <a:lstStyle/>
        <a:p>
          <a:endParaRPr lang="en-GB"/>
        </a:p>
      </dgm:t>
    </dgm:pt>
    <dgm:pt modelId="{D39D5552-7603-4AA8-A5F7-7DEE5463D5C9}" type="sibTrans" cxnId="{26065441-9E14-4DF7-BA7D-F6F3019C7E66}">
      <dgm:prSet/>
      <dgm:spPr/>
      <dgm:t>
        <a:bodyPr/>
        <a:lstStyle/>
        <a:p>
          <a:endParaRPr lang="en-GB"/>
        </a:p>
      </dgm:t>
    </dgm:pt>
    <dgm:pt modelId="{1D72E2BF-2083-467E-A3AA-BF73CFE39FFA}">
      <dgm:prSet phldrT="[Text]" custT="1"/>
      <dgm:spPr/>
      <dgm:t>
        <a:bodyPr/>
        <a:lstStyle/>
        <a:p>
          <a:r>
            <a:rPr lang="en-GB" sz="800"/>
            <a:t>Apply Histogram Equalisation (CLAHE)</a:t>
          </a:r>
        </a:p>
      </dgm:t>
    </dgm:pt>
    <dgm:pt modelId="{A53BE343-04C7-4ED5-BCDF-4C7BCE0FF848}" type="parTrans" cxnId="{BDE29687-9E50-44E2-96E8-E2C87DE5EA68}">
      <dgm:prSet/>
      <dgm:spPr/>
      <dgm:t>
        <a:bodyPr/>
        <a:lstStyle/>
        <a:p>
          <a:endParaRPr lang="en-GB"/>
        </a:p>
      </dgm:t>
    </dgm:pt>
    <dgm:pt modelId="{59673338-9532-4FB5-8F0C-430A74E19BC5}" type="sibTrans" cxnId="{BDE29687-9E50-44E2-96E8-E2C87DE5EA68}">
      <dgm:prSet/>
      <dgm:spPr/>
      <dgm:t>
        <a:bodyPr/>
        <a:lstStyle/>
        <a:p>
          <a:endParaRPr lang="en-GB"/>
        </a:p>
      </dgm:t>
    </dgm:pt>
    <dgm:pt modelId="{9579D1B8-C75D-4892-97B4-15CA8DDD732D}">
      <dgm:prSet phldrT="[Text]" custT="1"/>
      <dgm:spPr/>
      <dgm:t>
        <a:bodyPr/>
        <a:lstStyle/>
        <a:p>
          <a:r>
            <a:rPr lang="en-GB" sz="800"/>
            <a:t>Apply Gaussian Blur</a:t>
          </a:r>
        </a:p>
      </dgm:t>
    </dgm:pt>
    <dgm:pt modelId="{9C9CA4D4-7A49-4900-BAE6-4D171FC674A1}" type="parTrans" cxnId="{F1E5EC41-C9A6-4865-997A-75B9D8EE1ECF}">
      <dgm:prSet/>
      <dgm:spPr/>
      <dgm:t>
        <a:bodyPr/>
        <a:lstStyle/>
        <a:p>
          <a:endParaRPr lang="en-GB"/>
        </a:p>
      </dgm:t>
    </dgm:pt>
    <dgm:pt modelId="{A612B759-C3A8-4121-814C-F42F830E85BB}" type="sibTrans" cxnId="{F1E5EC41-C9A6-4865-997A-75B9D8EE1ECF}">
      <dgm:prSet/>
      <dgm:spPr/>
      <dgm:t>
        <a:bodyPr/>
        <a:lstStyle/>
        <a:p>
          <a:endParaRPr lang="en-GB"/>
        </a:p>
      </dgm:t>
    </dgm:pt>
    <dgm:pt modelId="{71F1B512-437B-4487-9141-CDE65F10390D}">
      <dgm:prSet phldrT="[Text]" custT="1"/>
      <dgm:spPr/>
      <dgm:t>
        <a:bodyPr/>
        <a:lstStyle/>
        <a:p>
          <a:r>
            <a:rPr lang="en-GB" sz="800"/>
            <a:t>Apply Median Blur</a:t>
          </a:r>
        </a:p>
      </dgm:t>
    </dgm:pt>
    <dgm:pt modelId="{AE1F54D9-0F61-4C8B-B08A-F01A017DD7C7}" type="parTrans" cxnId="{03215E75-F8BF-4EFD-A3BE-05A36CB9F728}">
      <dgm:prSet/>
      <dgm:spPr/>
      <dgm:t>
        <a:bodyPr/>
        <a:lstStyle/>
        <a:p>
          <a:endParaRPr lang="en-GB"/>
        </a:p>
      </dgm:t>
    </dgm:pt>
    <dgm:pt modelId="{4D10515B-75D9-4F2C-888C-158FEBDB506E}" type="sibTrans" cxnId="{03215E75-F8BF-4EFD-A3BE-05A36CB9F728}">
      <dgm:prSet/>
      <dgm:spPr/>
      <dgm:t>
        <a:bodyPr/>
        <a:lstStyle/>
        <a:p>
          <a:endParaRPr lang="en-GB"/>
        </a:p>
      </dgm:t>
    </dgm:pt>
    <dgm:pt modelId="{20B3BB76-2204-400B-BBB4-F66C72E7A653}">
      <dgm:prSet phldrT="[Text]" custT="1"/>
      <dgm:spPr/>
      <dgm:t>
        <a:bodyPr/>
        <a:lstStyle/>
        <a:p>
          <a:r>
            <a:rPr lang="en-GB" sz="800"/>
            <a:t>Run StereoSGBM on images</a:t>
          </a:r>
        </a:p>
      </dgm:t>
    </dgm:pt>
    <dgm:pt modelId="{21357E85-F8ED-48EA-B5C6-399519864012}" type="parTrans" cxnId="{6B2D003B-318B-48D1-A4E4-217E52AD1869}">
      <dgm:prSet/>
      <dgm:spPr/>
      <dgm:t>
        <a:bodyPr/>
        <a:lstStyle/>
        <a:p>
          <a:endParaRPr lang="en-GB"/>
        </a:p>
      </dgm:t>
    </dgm:pt>
    <dgm:pt modelId="{265F5B6C-CDBB-4EA0-9058-84BB9AA8A205}" type="sibTrans" cxnId="{6B2D003B-318B-48D1-A4E4-217E52AD1869}">
      <dgm:prSet/>
      <dgm:spPr/>
      <dgm:t>
        <a:bodyPr/>
        <a:lstStyle/>
        <a:p>
          <a:endParaRPr lang="en-GB"/>
        </a:p>
      </dgm:t>
    </dgm:pt>
    <dgm:pt modelId="{89FDA983-4FF7-41FC-A21A-4977809C45F2}">
      <dgm:prSet phldrT="[Text]" custT="1"/>
      <dgm:spPr/>
      <dgm:t>
        <a:bodyPr/>
        <a:lstStyle/>
        <a:p>
          <a:r>
            <a:rPr lang="en-GB" sz="800"/>
            <a:t>Apply Gaussian Blur x 2</a:t>
          </a:r>
        </a:p>
      </dgm:t>
    </dgm:pt>
    <dgm:pt modelId="{2626B6A2-32FE-403D-8A41-2C320D9854A9}" type="parTrans" cxnId="{FD97FA75-44DC-4E5F-AA58-E55A8ADB7A3C}">
      <dgm:prSet/>
      <dgm:spPr/>
      <dgm:t>
        <a:bodyPr/>
        <a:lstStyle/>
        <a:p>
          <a:endParaRPr lang="en-GB"/>
        </a:p>
      </dgm:t>
    </dgm:pt>
    <dgm:pt modelId="{8A861A5D-1676-4C59-8D71-918DECED5E6F}" type="sibTrans" cxnId="{FD97FA75-44DC-4E5F-AA58-E55A8ADB7A3C}">
      <dgm:prSet/>
      <dgm:spPr/>
      <dgm:t>
        <a:bodyPr/>
        <a:lstStyle/>
        <a:p>
          <a:endParaRPr lang="en-GB"/>
        </a:p>
      </dgm:t>
    </dgm:pt>
    <dgm:pt modelId="{C2FB36D4-9FAD-440C-AA57-AF9F7F9ABAA6}">
      <dgm:prSet phldrT="[Text]" custT="1"/>
      <dgm:spPr/>
      <dgm:t>
        <a:bodyPr/>
        <a:lstStyle/>
        <a:p>
          <a:r>
            <a:rPr lang="en-GB" sz="800"/>
            <a:t>Apply Median Blur</a:t>
          </a:r>
        </a:p>
      </dgm:t>
    </dgm:pt>
    <dgm:pt modelId="{5499AD89-7054-48DA-B78D-489E003870AF}" type="parTrans" cxnId="{21D4472B-982D-4893-973D-560E9244FBB7}">
      <dgm:prSet/>
      <dgm:spPr/>
      <dgm:t>
        <a:bodyPr/>
        <a:lstStyle/>
        <a:p>
          <a:endParaRPr lang="en-GB"/>
        </a:p>
      </dgm:t>
    </dgm:pt>
    <dgm:pt modelId="{993F5B59-70F2-4569-85E2-F2B8691300E7}" type="sibTrans" cxnId="{21D4472B-982D-4893-973D-560E9244FBB7}">
      <dgm:prSet/>
      <dgm:spPr/>
      <dgm:t>
        <a:bodyPr/>
        <a:lstStyle/>
        <a:p>
          <a:endParaRPr lang="en-GB"/>
        </a:p>
      </dgm:t>
    </dgm:pt>
    <dgm:pt modelId="{FD7C6FB0-BFE6-4755-8792-70929C5FACF5}">
      <dgm:prSet phldrT="[Text]" custT="1"/>
      <dgm:spPr/>
      <dgm:t>
        <a:bodyPr/>
        <a:lstStyle/>
        <a:p>
          <a:r>
            <a:rPr lang="en-GB" sz="800"/>
            <a:t>Display Image</a:t>
          </a:r>
        </a:p>
      </dgm:t>
    </dgm:pt>
    <dgm:pt modelId="{FB9CF8A8-A79B-4513-8BB1-4A94D013A985}" type="parTrans" cxnId="{3DB9C4C7-E462-4621-AA3F-EA0031EF2D63}">
      <dgm:prSet/>
      <dgm:spPr/>
      <dgm:t>
        <a:bodyPr/>
        <a:lstStyle/>
        <a:p>
          <a:endParaRPr lang="en-GB"/>
        </a:p>
      </dgm:t>
    </dgm:pt>
    <dgm:pt modelId="{B95E7F1A-BE21-49FF-BFE6-717FEA6C45C3}" type="sibTrans" cxnId="{3DB9C4C7-E462-4621-AA3F-EA0031EF2D63}">
      <dgm:prSet/>
      <dgm:spPr/>
      <dgm:t>
        <a:bodyPr/>
        <a:lstStyle/>
        <a:p>
          <a:endParaRPr lang="en-GB"/>
        </a:p>
      </dgm:t>
    </dgm:pt>
    <dgm:pt modelId="{F6829E52-95F4-43F2-B93F-3AE940C3099A}" type="pres">
      <dgm:prSet presAssocID="{345D54D8-66BD-4297-AF81-84AC6B410F85}" presName="Name0" presStyleCnt="0">
        <dgm:presLayoutVars>
          <dgm:dir/>
          <dgm:resizeHandles val="exact"/>
        </dgm:presLayoutVars>
      </dgm:prSet>
      <dgm:spPr/>
    </dgm:pt>
    <dgm:pt modelId="{29A81AD2-A47A-4BDB-A590-A6831299CD88}" type="pres">
      <dgm:prSet presAssocID="{F4ADF6D0-B60D-440A-B789-BB2224F4A9D4}" presName="node" presStyleLbl="node1" presStyleIdx="0" presStyleCnt="10" custScaleX="2000000" custScaleY="101492" custLinFactY="-189358" custLinFactNeighborX="40424" custLinFactNeighborY="-200000">
        <dgm:presLayoutVars>
          <dgm:bulletEnabled val="1"/>
        </dgm:presLayoutVars>
      </dgm:prSet>
      <dgm:spPr/>
    </dgm:pt>
    <dgm:pt modelId="{7723017F-5C1D-4C89-A178-29B5EF3762A9}" type="pres">
      <dgm:prSet presAssocID="{4FC9B923-614F-445D-BD3A-19D2FD3D3C56}" presName="sibTrans" presStyleLbl="sibTrans2D1" presStyleIdx="0" presStyleCnt="9" custScaleY="1619600"/>
      <dgm:spPr/>
    </dgm:pt>
    <dgm:pt modelId="{02BB26F1-D1B0-4D20-A05F-FD2FEEB4B439}" type="pres">
      <dgm:prSet presAssocID="{4FC9B923-614F-445D-BD3A-19D2FD3D3C56}" presName="connectorText" presStyleLbl="sibTrans2D1" presStyleIdx="0" presStyleCnt="9"/>
      <dgm:spPr/>
    </dgm:pt>
    <dgm:pt modelId="{6BC43EAF-6DD2-461B-9B8D-DAED6D655AAA}" type="pres">
      <dgm:prSet presAssocID="{56CFF439-E945-4D98-A797-12A70D6D155D}" presName="node" presStyleLbl="node1" presStyleIdx="1" presStyleCnt="10" custScaleX="2000000" custScaleY="101492" custLinFactX="631784" custLinFactY="-100000" custLinFactNeighborX="700000" custLinFactNeighborY="-124500">
        <dgm:presLayoutVars>
          <dgm:bulletEnabled val="1"/>
        </dgm:presLayoutVars>
      </dgm:prSet>
      <dgm:spPr/>
    </dgm:pt>
    <dgm:pt modelId="{D57F8651-717C-41D2-8D67-80251B34A5A8}" type="pres">
      <dgm:prSet presAssocID="{F83D1CD9-D173-4543-AB63-0BE77FA3DEFB}" presName="sibTrans" presStyleLbl="sibTrans2D1" presStyleIdx="1" presStyleCnt="9" custScaleY="1619600"/>
      <dgm:spPr/>
    </dgm:pt>
    <dgm:pt modelId="{E33E956F-C625-4410-A1DA-C761D0A79660}" type="pres">
      <dgm:prSet presAssocID="{F83D1CD9-D173-4543-AB63-0BE77FA3DEFB}" presName="connectorText" presStyleLbl="sibTrans2D1" presStyleIdx="1" presStyleCnt="9"/>
      <dgm:spPr/>
    </dgm:pt>
    <dgm:pt modelId="{A719AD96-3B40-44B7-9A9F-E157FCDDA1F3}" type="pres">
      <dgm:prSet presAssocID="{8E36D38D-B2E9-4CDC-8110-61C896A0ABDC}" presName="node" presStyleLbl="node1" presStyleIdx="2" presStyleCnt="10" custScaleX="2000000" custScaleY="101492" custLinFactX="1900000" custLinFactY="-100000" custLinFactNeighborX="1988131" custLinFactNeighborY="-124500">
        <dgm:presLayoutVars>
          <dgm:bulletEnabled val="1"/>
        </dgm:presLayoutVars>
      </dgm:prSet>
      <dgm:spPr/>
    </dgm:pt>
    <dgm:pt modelId="{96304A0A-4B9F-4146-BEFF-6311973DBC2A}" type="pres">
      <dgm:prSet presAssocID="{D39D5552-7603-4AA8-A5F7-7DEE5463D5C9}" presName="sibTrans" presStyleLbl="sibTrans2D1" presStyleIdx="2" presStyleCnt="9" custScaleY="1619600"/>
      <dgm:spPr/>
    </dgm:pt>
    <dgm:pt modelId="{C5B6A297-8756-45E8-AE35-00C910AEE75A}" type="pres">
      <dgm:prSet presAssocID="{D39D5552-7603-4AA8-A5F7-7DEE5463D5C9}" presName="connectorText" presStyleLbl="sibTrans2D1" presStyleIdx="2" presStyleCnt="9"/>
      <dgm:spPr/>
    </dgm:pt>
    <dgm:pt modelId="{258F667A-632B-42EB-9FA2-C4497193E9CC}" type="pres">
      <dgm:prSet presAssocID="{1D72E2BF-2083-467E-A3AA-BF73CFE39FFA}" presName="node" presStyleLbl="node1" presStyleIdx="3" presStyleCnt="10" custScaleX="2000000" custScaleY="101492" custLinFactX="2923628" custLinFactY="-100000" custLinFactNeighborX="3000000" custLinFactNeighborY="-124500">
        <dgm:presLayoutVars>
          <dgm:bulletEnabled val="1"/>
        </dgm:presLayoutVars>
      </dgm:prSet>
      <dgm:spPr/>
    </dgm:pt>
    <dgm:pt modelId="{E957BF1F-DE0D-420F-B97F-5499F9D9F439}" type="pres">
      <dgm:prSet presAssocID="{59673338-9532-4FB5-8F0C-430A74E19BC5}" presName="sibTrans" presStyleLbl="sibTrans2D1" presStyleIdx="3" presStyleCnt="9" custScaleX="64307" custScaleY="1466984"/>
      <dgm:spPr/>
    </dgm:pt>
    <dgm:pt modelId="{BCD0482A-8249-4FAA-A00F-51B3D1CC6D1E}" type="pres">
      <dgm:prSet presAssocID="{59673338-9532-4FB5-8F0C-430A74E19BC5}" presName="connectorText" presStyleLbl="sibTrans2D1" presStyleIdx="3" presStyleCnt="9"/>
      <dgm:spPr/>
    </dgm:pt>
    <dgm:pt modelId="{40895505-3EB9-481A-9895-CD1E109B6D2B}" type="pres">
      <dgm:prSet presAssocID="{9579D1B8-C75D-4892-97B4-15CA8DDD732D}" presName="node" presStyleLbl="node1" presStyleIdx="4" presStyleCnt="10" custScaleX="2000000" custScaleY="101492" custLinFactX="3669984" custLinFactY="-100000" custLinFactNeighborX="3700000" custLinFactNeighborY="-124500">
        <dgm:presLayoutVars>
          <dgm:bulletEnabled val="1"/>
        </dgm:presLayoutVars>
      </dgm:prSet>
      <dgm:spPr/>
    </dgm:pt>
    <dgm:pt modelId="{6FA74EAA-7792-4F73-9471-1A550203AD35}" type="pres">
      <dgm:prSet presAssocID="{A612B759-C3A8-4121-814C-F42F830E85BB}" presName="sibTrans" presStyleLbl="sibTrans2D1" presStyleIdx="4" presStyleCnt="9" custScaleX="50815" custScaleY="1466984"/>
      <dgm:spPr/>
    </dgm:pt>
    <dgm:pt modelId="{6248DDFE-A820-4C76-8F55-10095F7E4091}" type="pres">
      <dgm:prSet presAssocID="{A612B759-C3A8-4121-814C-F42F830E85BB}" presName="connectorText" presStyleLbl="sibTrans2D1" presStyleIdx="4" presStyleCnt="9"/>
      <dgm:spPr/>
    </dgm:pt>
    <dgm:pt modelId="{4AC78003-0952-4CDB-815D-4BE3E3CEF227}" type="pres">
      <dgm:prSet presAssocID="{71F1B512-437B-4487-9141-CDE65F10390D}" presName="node" presStyleLbl="node1" presStyleIdx="5" presStyleCnt="10" custScaleX="2000000" custScaleY="101492" custLinFactX="4400000" custLinFactY="-100000" custLinFactNeighborX="4463024" custLinFactNeighborY="-124500">
        <dgm:presLayoutVars>
          <dgm:bulletEnabled val="1"/>
        </dgm:presLayoutVars>
      </dgm:prSet>
      <dgm:spPr/>
    </dgm:pt>
    <dgm:pt modelId="{3B887682-F868-410E-9B59-53048B0F697E}" type="pres">
      <dgm:prSet presAssocID="{4D10515B-75D9-4F2C-888C-158FEBDB506E}" presName="sibTrans" presStyleLbl="sibTrans2D1" presStyleIdx="5" presStyleCnt="9" custScaleX="38348" custScaleY="1466984" custLinFactY="1377876" custLinFactNeighborX="7201" custLinFactNeighborY="1400000"/>
      <dgm:spPr/>
    </dgm:pt>
    <dgm:pt modelId="{FB7BAC19-77B9-44B3-A42A-C565B001368C}" type="pres">
      <dgm:prSet presAssocID="{4D10515B-75D9-4F2C-888C-158FEBDB506E}" presName="connectorText" presStyleLbl="sibTrans2D1" presStyleIdx="5" presStyleCnt="9"/>
      <dgm:spPr/>
    </dgm:pt>
    <dgm:pt modelId="{BC8D74A4-BE7F-43EA-93B2-AF909041FA13}" type="pres">
      <dgm:prSet presAssocID="{20B3BB76-2204-400B-BBB4-F66C72E7A653}" presName="node" presStyleLbl="node1" presStyleIdx="6" presStyleCnt="10" custScaleX="2000000" custScaleY="101492" custLinFactX="544435" custLinFactNeighborX="600000" custLinFactNeighborY="89117">
        <dgm:presLayoutVars>
          <dgm:bulletEnabled val="1"/>
        </dgm:presLayoutVars>
      </dgm:prSet>
      <dgm:spPr/>
    </dgm:pt>
    <dgm:pt modelId="{1A6F3086-8619-405B-AEBA-72C0D7108026}" type="pres">
      <dgm:prSet presAssocID="{265F5B6C-CDBB-4EA0-9058-84BB9AA8A205}" presName="sibTrans" presStyleLbl="sibTrans2D1" presStyleIdx="6" presStyleCnt="9" custScaleX="41155" custScaleY="1466984"/>
      <dgm:spPr/>
    </dgm:pt>
    <dgm:pt modelId="{DC06C18B-B871-4726-8C53-95FAF13B05E1}" type="pres">
      <dgm:prSet presAssocID="{265F5B6C-CDBB-4EA0-9058-84BB9AA8A205}" presName="connectorText" presStyleLbl="sibTrans2D1" presStyleIdx="6" presStyleCnt="9"/>
      <dgm:spPr/>
    </dgm:pt>
    <dgm:pt modelId="{9F20293D-60C8-405A-A497-E0A5A7E766E3}" type="pres">
      <dgm:prSet presAssocID="{89FDA983-4FF7-41FC-A21A-4977809C45F2}" presName="node" presStyleLbl="node1" presStyleIdx="7" presStyleCnt="10" custScaleX="2000000" custScaleY="101492" custLinFactX="-3300000" custLinFactNeighborX="-3317030" custLinFactNeighborY="86817">
        <dgm:presLayoutVars>
          <dgm:bulletEnabled val="1"/>
        </dgm:presLayoutVars>
      </dgm:prSet>
      <dgm:spPr/>
    </dgm:pt>
    <dgm:pt modelId="{6FD21D70-E8BE-4279-BE71-9027235B782C}" type="pres">
      <dgm:prSet presAssocID="{8A861A5D-1676-4C59-8D71-918DECED5E6F}" presName="sibTrans" presStyleLbl="sibTrans2D1" presStyleIdx="7" presStyleCnt="9" custScaleX="52161" custScaleY="1466984"/>
      <dgm:spPr/>
    </dgm:pt>
    <dgm:pt modelId="{54DC19D3-BDF1-4F27-B820-3CBE913A8B30}" type="pres">
      <dgm:prSet presAssocID="{8A861A5D-1676-4C59-8D71-918DECED5E6F}" presName="connectorText" presStyleLbl="sibTrans2D1" presStyleIdx="7" presStyleCnt="9"/>
      <dgm:spPr/>
    </dgm:pt>
    <dgm:pt modelId="{EC57F1DD-AE32-43CB-9841-EAB2EE82C0FB}" type="pres">
      <dgm:prSet presAssocID="{C2FB36D4-9FAD-440C-AA57-AF9F7F9ABAA6}" presName="node" presStyleLbl="node1" presStyleIdx="8" presStyleCnt="10" custScaleX="2000000" custScaleY="101492" custLinFactX="-7200000" custLinFactNeighborX="-7286191" custLinFactNeighborY="86449">
        <dgm:presLayoutVars>
          <dgm:bulletEnabled val="1"/>
        </dgm:presLayoutVars>
      </dgm:prSet>
      <dgm:spPr/>
    </dgm:pt>
    <dgm:pt modelId="{40EAE505-92E8-4A3C-9787-317B8BE303C6}" type="pres">
      <dgm:prSet presAssocID="{993F5B59-70F2-4569-85E2-F2B8691300E7}" presName="sibTrans" presStyleLbl="sibTrans2D1" presStyleIdx="8" presStyleCnt="9" custScaleX="61985" custScaleY="1466984"/>
      <dgm:spPr/>
    </dgm:pt>
    <dgm:pt modelId="{7A71F67A-9CFE-4EF8-BD96-9980076E7588}" type="pres">
      <dgm:prSet presAssocID="{993F5B59-70F2-4569-85E2-F2B8691300E7}" presName="connectorText" presStyleLbl="sibTrans2D1" presStyleIdx="8" presStyleCnt="9"/>
      <dgm:spPr/>
    </dgm:pt>
    <dgm:pt modelId="{3E8C4E1C-84DE-4C9B-BA08-64D9C7D8621C}" type="pres">
      <dgm:prSet presAssocID="{FD7C6FB0-BFE6-4755-8792-70929C5FACF5}" presName="node" presStyleLbl="node1" presStyleIdx="9" presStyleCnt="10" custScaleX="2000000" custScaleY="101492" custLinFactX="-11154630" custLinFactNeighborX="-11200000" custLinFactNeighborY="83472">
        <dgm:presLayoutVars>
          <dgm:bulletEnabled val="1"/>
        </dgm:presLayoutVars>
      </dgm:prSet>
      <dgm:spPr/>
    </dgm:pt>
  </dgm:ptLst>
  <dgm:cxnLst>
    <dgm:cxn modelId="{9BC59318-67ED-4CC8-A95F-D117241E24A4}" type="presOf" srcId="{4D10515B-75D9-4F2C-888C-158FEBDB506E}" destId="{FB7BAC19-77B9-44B3-A42A-C565B001368C}" srcOrd="1" destOrd="0" presId="urn:microsoft.com/office/officeart/2005/8/layout/process1"/>
    <dgm:cxn modelId="{661BA02A-F5E0-460D-87DB-162EA9D6E24C}" type="presOf" srcId="{89FDA983-4FF7-41FC-A21A-4977809C45F2}" destId="{9F20293D-60C8-405A-A497-E0A5A7E766E3}" srcOrd="0" destOrd="0" presId="urn:microsoft.com/office/officeart/2005/8/layout/process1"/>
    <dgm:cxn modelId="{21D4472B-982D-4893-973D-560E9244FBB7}" srcId="{345D54D8-66BD-4297-AF81-84AC6B410F85}" destId="{C2FB36D4-9FAD-440C-AA57-AF9F7F9ABAA6}" srcOrd="8" destOrd="0" parTransId="{5499AD89-7054-48DA-B78D-489E003870AF}" sibTransId="{993F5B59-70F2-4569-85E2-F2B8691300E7}"/>
    <dgm:cxn modelId="{1310652D-1753-474B-96CF-1BEE742EEABD}" type="presOf" srcId="{C2FB36D4-9FAD-440C-AA57-AF9F7F9ABAA6}" destId="{EC57F1DD-AE32-43CB-9841-EAB2EE82C0FB}" srcOrd="0" destOrd="0" presId="urn:microsoft.com/office/officeart/2005/8/layout/process1"/>
    <dgm:cxn modelId="{487DC637-D3BA-47AC-A58D-C130541C9363}" type="presOf" srcId="{8E36D38D-B2E9-4CDC-8110-61C896A0ABDC}" destId="{A719AD96-3B40-44B7-9A9F-E157FCDDA1F3}" srcOrd="0" destOrd="0" presId="urn:microsoft.com/office/officeart/2005/8/layout/process1"/>
    <dgm:cxn modelId="{6B2D003B-318B-48D1-A4E4-217E52AD1869}" srcId="{345D54D8-66BD-4297-AF81-84AC6B410F85}" destId="{20B3BB76-2204-400B-BBB4-F66C72E7A653}" srcOrd="6" destOrd="0" parTransId="{21357E85-F8ED-48EA-B5C6-399519864012}" sibTransId="{265F5B6C-CDBB-4EA0-9058-84BB9AA8A205}"/>
    <dgm:cxn modelId="{0F2ADF3B-656B-4B67-A70E-C60C4BC1EB71}" type="presOf" srcId="{59673338-9532-4FB5-8F0C-430A74E19BC5}" destId="{BCD0482A-8249-4FAA-A00F-51B3D1CC6D1E}" srcOrd="1" destOrd="0" presId="urn:microsoft.com/office/officeart/2005/8/layout/process1"/>
    <dgm:cxn modelId="{FD098640-292D-4E17-A120-4B50126269C5}" type="presOf" srcId="{59673338-9532-4FB5-8F0C-430A74E19BC5}" destId="{E957BF1F-DE0D-420F-B97F-5499F9D9F439}" srcOrd="0" destOrd="0" presId="urn:microsoft.com/office/officeart/2005/8/layout/process1"/>
    <dgm:cxn modelId="{26065441-9E14-4DF7-BA7D-F6F3019C7E66}" srcId="{345D54D8-66BD-4297-AF81-84AC6B410F85}" destId="{8E36D38D-B2E9-4CDC-8110-61C896A0ABDC}" srcOrd="2" destOrd="0" parTransId="{40AD93EE-919B-41DE-B5B4-6938CA521642}" sibTransId="{D39D5552-7603-4AA8-A5F7-7DEE5463D5C9}"/>
    <dgm:cxn modelId="{F1E5EC41-C9A6-4865-997A-75B9D8EE1ECF}" srcId="{345D54D8-66BD-4297-AF81-84AC6B410F85}" destId="{9579D1B8-C75D-4892-97B4-15CA8DDD732D}" srcOrd="4" destOrd="0" parTransId="{9C9CA4D4-7A49-4900-BAE6-4D171FC674A1}" sibTransId="{A612B759-C3A8-4121-814C-F42F830E85BB}"/>
    <dgm:cxn modelId="{057AE562-140A-421C-B18E-82F2CE842431}" type="presOf" srcId="{A612B759-C3A8-4121-814C-F42F830E85BB}" destId="{6FA74EAA-7792-4F73-9471-1A550203AD35}" srcOrd="0" destOrd="0" presId="urn:microsoft.com/office/officeart/2005/8/layout/process1"/>
    <dgm:cxn modelId="{29F23451-304E-47C5-AF1E-402619133AA3}" type="presOf" srcId="{56CFF439-E945-4D98-A797-12A70D6D155D}" destId="{6BC43EAF-6DD2-461B-9B8D-DAED6D655AAA}" srcOrd="0" destOrd="0" presId="urn:microsoft.com/office/officeart/2005/8/layout/process1"/>
    <dgm:cxn modelId="{6244BB72-B799-4739-8D9B-86BD4C749365}" type="presOf" srcId="{8A861A5D-1676-4C59-8D71-918DECED5E6F}" destId="{54DC19D3-BDF1-4F27-B820-3CBE913A8B30}" srcOrd="1" destOrd="0" presId="urn:microsoft.com/office/officeart/2005/8/layout/process1"/>
    <dgm:cxn modelId="{CC961854-DA62-41C5-A3D9-2CCE83C4932A}" type="presOf" srcId="{F4ADF6D0-B60D-440A-B789-BB2224F4A9D4}" destId="{29A81AD2-A47A-4BDB-A590-A6831299CD88}" srcOrd="0" destOrd="0" presId="urn:microsoft.com/office/officeart/2005/8/layout/process1"/>
    <dgm:cxn modelId="{03215E75-F8BF-4EFD-A3BE-05A36CB9F728}" srcId="{345D54D8-66BD-4297-AF81-84AC6B410F85}" destId="{71F1B512-437B-4487-9141-CDE65F10390D}" srcOrd="5" destOrd="0" parTransId="{AE1F54D9-0F61-4C8B-B08A-F01A017DD7C7}" sibTransId="{4D10515B-75D9-4F2C-888C-158FEBDB506E}"/>
    <dgm:cxn modelId="{FD97FA75-44DC-4E5F-AA58-E55A8ADB7A3C}" srcId="{345D54D8-66BD-4297-AF81-84AC6B410F85}" destId="{89FDA983-4FF7-41FC-A21A-4977809C45F2}" srcOrd="7" destOrd="0" parTransId="{2626B6A2-32FE-403D-8A41-2C320D9854A9}" sibTransId="{8A861A5D-1676-4C59-8D71-918DECED5E6F}"/>
    <dgm:cxn modelId="{1356C057-7340-4B92-9CCB-04648CF68B83}" type="presOf" srcId="{9579D1B8-C75D-4892-97B4-15CA8DDD732D}" destId="{40895505-3EB9-481A-9895-CD1E109B6D2B}" srcOrd="0" destOrd="0" presId="urn:microsoft.com/office/officeart/2005/8/layout/process1"/>
    <dgm:cxn modelId="{A97CBC7A-6B5E-4ACA-8F27-09AAA24383FC}" type="presOf" srcId="{8A861A5D-1676-4C59-8D71-918DECED5E6F}" destId="{6FD21D70-E8BE-4279-BE71-9027235B782C}" srcOrd="0" destOrd="0" presId="urn:microsoft.com/office/officeart/2005/8/layout/process1"/>
    <dgm:cxn modelId="{64AAFD7A-E414-41D4-BB25-A3C8EA6F31E3}" srcId="{345D54D8-66BD-4297-AF81-84AC6B410F85}" destId="{F4ADF6D0-B60D-440A-B789-BB2224F4A9D4}" srcOrd="0" destOrd="0" parTransId="{2FD4EE01-DFC5-4EFC-A15E-EF536354BEA2}" sibTransId="{4FC9B923-614F-445D-BD3A-19D2FD3D3C56}"/>
    <dgm:cxn modelId="{8C53B17E-C938-4A0B-A4D9-9CDA12EE388A}" type="presOf" srcId="{F83D1CD9-D173-4543-AB63-0BE77FA3DEFB}" destId="{E33E956F-C625-4410-A1DA-C761D0A79660}" srcOrd="1" destOrd="0" presId="urn:microsoft.com/office/officeart/2005/8/layout/process1"/>
    <dgm:cxn modelId="{BDE29687-9E50-44E2-96E8-E2C87DE5EA68}" srcId="{345D54D8-66BD-4297-AF81-84AC6B410F85}" destId="{1D72E2BF-2083-467E-A3AA-BF73CFE39FFA}" srcOrd="3" destOrd="0" parTransId="{A53BE343-04C7-4ED5-BCDF-4C7BCE0FF848}" sibTransId="{59673338-9532-4FB5-8F0C-430A74E19BC5}"/>
    <dgm:cxn modelId="{7FFE398C-6E35-45BF-A569-CA1B81543953}" type="presOf" srcId="{F83D1CD9-D173-4543-AB63-0BE77FA3DEFB}" destId="{D57F8651-717C-41D2-8D67-80251B34A5A8}" srcOrd="0" destOrd="0" presId="urn:microsoft.com/office/officeart/2005/8/layout/process1"/>
    <dgm:cxn modelId="{1FDF4C8D-896F-47C7-94A2-37C3FC030DDD}" type="presOf" srcId="{4FC9B923-614F-445D-BD3A-19D2FD3D3C56}" destId="{7723017F-5C1D-4C89-A178-29B5EF3762A9}" srcOrd="0" destOrd="0" presId="urn:microsoft.com/office/officeart/2005/8/layout/process1"/>
    <dgm:cxn modelId="{A0A8BF93-AB43-4700-97B7-B287C66CB7BF}" type="presOf" srcId="{71F1B512-437B-4487-9141-CDE65F10390D}" destId="{4AC78003-0952-4CDB-815D-4BE3E3CEF227}" srcOrd="0" destOrd="0" presId="urn:microsoft.com/office/officeart/2005/8/layout/process1"/>
    <dgm:cxn modelId="{EBD8E4A8-EE96-4B51-93FB-2A6211FF05D8}" type="presOf" srcId="{265F5B6C-CDBB-4EA0-9058-84BB9AA8A205}" destId="{DC06C18B-B871-4726-8C53-95FAF13B05E1}" srcOrd="1" destOrd="0" presId="urn:microsoft.com/office/officeart/2005/8/layout/process1"/>
    <dgm:cxn modelId="{CBC77EB9-1086-4139-B3B6-902D52CCCA9C}" type="presOf" srcId="{4D10515B-75D9-4F2C-888C-158FEBDB506E}" destId="{3B887682-F868-410E-9B59-53048B0F697E}" srcOrd="0" destOrd="0" presId="urn:microsoft.com/office/officeart/2005/8/layout/process1"/>
    <dgm:cxn modelId="{C2BA0FC1-E559-48C9-AB35-3BD354E6F597}" type="presOf" srcId="{993F5B59-70F2-4569-85E2-F2B8691300E7}" destId="{40EAE505-92E8-4A3C-9787-317B8BE303C6}" srcOrd="0" destOrd="0" presId="urn:microsoft.com/office/officeart/2005/8/layout/process1"/>
    <dgm:cxn modelId="{E48628C1-D7FA-4FB1-9F58-DDA2849A6D86}" type="presOf" srcId="{20B3BB76-2204-400B-BBB4-F66C72E7A653}" destId="{BC8D74A4-BE7F-43EA-93B2-AF909041FA13}" srcOrd="0" destOrd="0" presId="urn:microsoft.com/office/officeart/2005/8/layout/process1"/>
    <dgm:cxn modelId="{726337C4-53A0-4C3C-9814-DB1CE538A535}" type="presOf" srcId="{4FC9B923-614F-445D-BD3A-19D2FD3D3C56}" destId="{02BB26F1-D1B0-4D20-A05F-FD2FEEB4B439}" srcOrd="1" destOrd="0" presId="urn:microsoft.com/office/officeart/2005/8/layout/process1"/>
    <dgm:cxn modelId="{3DB9C4C7-E462-4621-AA3F-EA0031EF2D63}" srcId="{345D54D8-66BD-4297-AF81-84AC6B410F85}" destId="{FD7C6FB0-BFE6-4755-8792-70929C5FACF5}" srcOrd="9" destOrd="0" parTransId="{FB9CF8A8-A79B-4513-8BB1-4A94D013A985}" sibTransId="{B95E7F1A-BE21-49FF-BFE6-717FEA6C45C3}"/>
    <dgm:cxn modelId="{2E8F67CC-9D5B-450E-8D2D-F32B4C3FF0CB}" type="presOf" srcId="{1D72E2BF-2083-467E-A3AA-BF73CFE39FFA}" destId="{258F667A-632B-42EB-9FA2-C4497193E9CC}" srcOrd="0" destOrd="0" presId="urn:microsoft.com/office/officeart/2005/8/layout/process1"/>
    <dgm:cxn modelId="{53E04ED0-3876-48ED-A1C2-C0BD19178E6C}" type="presOf" srcId="{FD7C6FB0-BFE6-4755-8792-70929C5FACF5}" destId="{3E8C4E1C-84DE-4C9B-BA08-64D9C7D8621C}" srcOrd="0" destOrd="0" presId="urn:microsoft.com/office/officeart/2005/8/layout/process1"/>
    <dgm:cxn modelId="{3C5708DD-4E79-4C3A-A398-5F7B34B7C411}" type="presOf" srcId="{993F5B59-70F2-4569-85E2-F2B8691300E7}" destId="{7A71F67A-9CFE-4EF8-BD96-9980076E7588}" srcOrd="1" destOrd="0" presId="urn:microsoft.com/office/officeart/2005/8/layout/process1"/>
    <dgm:cxn modelId="{A2A207E2-104A-4698-A28C-5C2D62AB6B28}" srcId="{345D54D8-66BD-4297-AF81-84AC6B410F85}" destId="{56CFF439-E945-4D98-A797-12A70D6D155D}" srcOrd="1" destOrd="0" parTransId="{69D1F254-D814-4DED-9903-F0213E1A9101}" sibTransId="{F83D1CD9-D173-4543-AB63-0BE77FA3DEFB}"/>
    <dgm:cxn modelId="{DFA9E6E4-9408-412A-BBF2-7ABE4901D846}" type="presOf" srcId="{D39D5552-7603-4AA8-A5F7-7DEE5463D5C9}" destId="{C5B6A297-8756-45E8-AE35-00C910AEE75A}" srcOrd="1" destOrd="0" presId="urn:microsoft.com/office/officeart/2005/8/layout/process1"/>
    <dgm:cxn modelId="{3DCBF1E4-6C93-400C-9648-886CB146CCFD}" type="presOf" srcId="{D39D5552-7603-4AA8-A5F7-7DEE5463D5C9}" destId="{96304A0A-4B9F-4146-BEFF-6311973DBC2A}" srcOrd="0" destOrd="0" presId="urn:microsoft.com/office/officeart/2005/8/layout/process1"/>
    <dgm:cxn modelId="{C0A61DEE-795B-4426-AB05-DB726686B164}" type="presOf" srcId="{265F5B6C-CDBB-4EA0-9058-84BB9AA8A205}" destId="{1A6F3086-8619-405B-AEBA-72C0D7108026}" srcOrd="0" destOrd="0" presId="urn:microsoft.com/office/officeart/2005/8/layout/process1"/>
    <dgm:cxn modelId="{25A5E3EF-19B0-43F1-B02C-F81DA45BD628}" type="presOf" srcId="{345D54D8-66BD-4297-AF81-84AC6B410F85}" destId="{F6829E52-95F4-43F2-B93F-3AE940C3099A}" srcOrd="0" destOrd="0" presId="urn:microsoft.com/office/officeart/2005/8/layout/process1"/>
    <dgm:cxn modelId="{82FC7BFD-67CA-464F-9F8C-016B2C8564CF}" type="presOf" srcId="{A612B759-C3A8-4121-814C-F42F830E85BB}" destId="{6248DDFE-A820-4C76-8F55-10095F7E4091}" srcOrd="1" destOrd="0" presId="urn:microsoft.com/office/officeart/2005/8/layout/process1"/>
    <dgm:cxn modelId="{18A4ED72-E302-417C-85F8-0E5EA854AB35}" type="presParOf" srcId="{F6829E52-95F4-43F2-B93F-3AE940C3099A}" destId="{29A81AD2-A47A-4BDB-A590-A6831299CD88}" srcOrd="0" destOrd="0" presId="urn:microsoft.com/office/officeart/2005/8/layout/process1"/>
    <dgm:cxn modelId="{E2E71D4A-11A3-48C3-8988-FE5EF536648A}" type="presParOf" srcId="{F6829E52-95F4-43F2-B93F-3AE940C3099A}" destId="{7723017F-5C1D-4C89-A178-29B5EF3762A9}" srcOrd="1" destOrd="0" presId="urn:microsoft.com/office/officeart/2005/8/layout/process1"/>
    <dgm:cxn modelId="{6CC61491-21A2-46F6-9195-8A7FC9415EF6}" type="presParOf" srcId="{7723017F-5C1D-4C89-A178-29B5EF3762A9}" destId="{02BB26F1-D1B0-4D20-A05F-FD2FEEB4B439}" srcOrd="0" destOrd="0" presId="urn:microsoft.com/office/officeart/2005/8/layout/process1"/>
    <dgm:cxn modelId="{EC786B3C-F5EB-4DD6-A3A6-280AFD4B8169}" type="presParOf" srcId="{F6829E52-95F4-43F2-B93F-3AE940C3099A}" destId="{6BC43EAF-6DD2-461B-9B8D-DAED6D655AAA}" srcOrd="2" destOrd="0" presId="urn:microsoft.com/office/officeart/2005/8/layout/process1"/>
    <dgm:cxn modelId="{737FD704-1646-4879-98C2-D2168D7BE316}" type="presParOf" srcId="{F6829E52-95F4-43F2-B93F-3AE940C3099A}" destId="{D57F8651-717C-41D2-8D67-80251B34A5A8}" srcOrd="3" destOrd="0" presId="urn:microsoft.com/office/officeart/2005/8/layout/process1"/>
    <dgm:cxn modelId="{79032477-7433-4C87-A7F1-B04E53441EF7}" type="presParOf" srcId="{D57F8651-717C-41D2-8D67-80251B34A5A8}" destId="{E33E956F-C625-4410-A1DA-C761D0A79660}" srcOrd="0" destOrd="0" presId="urn:microsoft.com/office/officeart/2005/8/layout/process1"/>
    <dgm:cxn modelId="{FD218C19-5762-452D-A6D2-4D62491675DC}" type="presParOf" srcId="{F6829E52-95F4-43F2-B93F-3AE940C3099A}" destId="{A719AD96-3B40-44B7-9A9F-E157FCDDA1F3}" srcOrd="4" destOrd="0" presId="urn:microsoft.com/office/officeart/2005/8/layout/process1"/>
    <dgm:cxn modelId="{7B7F9D32-C71C-497A-B672-98777FD80C4B}" type="presParOf" srcId="{F6829E52-95F4-43F2-B93F-3AE940C3099A}" destId="{96304A0A-4B9F-4146-BEFF-6311973DBC2A}" srcOrd="5" destOrd="0" presId="urn:microsoft.com/office/officeart/2005/8/layout/process1"/>
    <dgm:cxn modelId="{C4B40966-A1DB-4773-9E62-D3AD6614A891}" type="presParOf" srcId="{96304A0A-4B9F-4146-BEFF-6311973DBC2A}" destId="{C5B6A297-8756-45E8-AE35-00C910AEE75A}" srcOrd="0" destOrd="0" presId="urn:microsoft.com/office/officeart/2005/8/layout/process1"/>
    <dgm:cxn modelId="{1DDF492A-2C7C-4ABD-8C3C-6FC638762551}" type="presParOf" srcId="{F6829E52-95F4-43F2-B93F-3AE940C3099A}" destId="{258F667A-632B-42EB-9FA2-C4497193E9CC}" srcOrd="6" destOrd="0" presId="urn:microsoft.com/office/officeart/2005/8/layout/process1"/>
    <dgm:cxn modelId="{8D7F42C4-D379-433D-88EE-F17461AD8521}" type="presParOf" srcId="{F6829E52-95F4-43F2-B93F-3AE940C3099A}" destId="{E957BF1F-DE0D-420F-B97F-5499F9D9F439}" srcOrd="7" destOrd="0" presId="urn:microsoft.com/office/officeart/2005/8/layout/process1"/>
    <dgm:cxn modelId="{1D28F407-3541-4D4F-8DD4-C3E03E460A34}" type="presParOf" srcId="{E957BF1F-DE0D-420F-B97F-5499F9D9F439}" destId="{BCD0482A-8249-4FAA-A00F-51B3D1CC6D1E}" srcOrd="0" destOrd="0" presId="urn:microsoft.com/office/officeart/2005/8/layout/process1"/>
    <dgm:cxn modelId="{8E196C2F-466C-48AF-B211-1F392EF926C6}" type="presParOf" srcId="{F6829E52-95F4-43F2-B93F-3AE940C3099A}" destId="{40895505-3EB9-481A-9895-CD1E109B6D2B}" srcOrd="8" destOrd="0" presId="urn:microsoft.com/office/officeart/2005/8/layout/process1"/>
    <dgm:cxn modelId="{01E0FF57-C7C9-4033-B962-F032DBF2435A}" type="presParOf" srcId="{F6829E52-95F4-43F2-B93F-3AE940C3099A}" destId="{6FA74EAA-7792-4F73-9471-1A550203AD35}" srcOrd="9" destOrd="0" presId="urn:microsoft.com/office/officeart/2005/8/layout/process1"/>
    <dgm:cxn modelId="{73D7C1C3-295F-49C7-91E4-CECC0AE3DC5E}" type="presParOf" srcId="{6FA74EAA-7792-4F73-9471-1A550203AD35}" destId="{6248DDFE-A820-4C76-8F55-10095F7E4091}" srcOrd="0" destOrd="0" presId="urn:microsoft.com/office/officeart/2005/8/layout/process1"/>
    <dgm:cxn modelId="{076CD3AE-B6B1-4541-ABC4-0572FC3B46C7}" type="presParOf" srcId="{F6829E52-95F4-43F2-B93F-3AE940C3099A}" destId="{4AC78003-0952-4CDB-815D-4BE3E3CEF227}" srcOrd="10" destOrd="0" presId="urn:microsoft.com/office/officeart/2005/8/layout/process1"/>
    <dgm:cxn modelId="{F36CEBBD-65C4-4FC0-AA6F-D732FA389E05}" type="presParOf" srcId="{F6829E52-95F4-43F2-B93F-3AE940C3099A}" destId="{3B887682-F868-410E-9B59-53048B0F697E}" srcOrd="11" destOrd="0" presId="urn:microsoft.com/office/officeart/2005/8/layout/process1"/>
    <dgm:cxn modelId="{28407A2D-0C03-402E-B101-4E59DBCE91F9}" type="presParOf" srcId="{3B887682-F868-410E-9B59-53048B0F697E}" destId="{FB7BAC19-77B9-44B3-A42A-C565B001368C}" srcOrd="0" destOrd="0" presId="urn:microsoft.com/office/officeart/2005/8/layout/process1"/>
    <dgm:cxn modelId="{826292EE-39F9-446F-BA45-84F3817A38E7}" type="presParOf" srcId="{F6829E52-95F4-43F2-B93F-3AE940C3099A}" destId="{BC8D74A4-BE7F-43EA-93B2-AF909041FA13}" srcOrd="12" destOrd="0" presId="urn:microsoft.com/office/officeart/2005/8/layout/process1"/>
    <dgm:cxn modelId="{FAD4D797-951C-4A53-A37F-AF8CF04E91DE}" type="presParOf" srcId="{F6829E52-95F4-43F2-B93F-3AE940C3099A}" destId="{1A6F3086-8619-405B-AEBA-72C0D7108026}" srcOrd="13" destOrd="0" presId="urn:microsoft.com/office/officeart/2005/8/layout/process1"/>
    <dgm:cxn modelId="{8008AB56-C076-4096-BC68-1CFB002FE6D6}" type="presParOf" srcId="{1A6F3086-8619-405B-AEBA-72C0D7108026}" destId="{DC06C18B-B871-4726-8C53-95FAF13B05E1}" srcOrd="0" destOrd="0" presId="urn:microsoft.com/office/officeart/2005/8/layout/process1"/>
    <dgm:cxn modelId="{7474E0C2-ED20-43F0-88EE-7536CEACF6E3}" type="presParOf" srcId="{F6829E52-95F4-43F2-B93F-3AE940C3099A}" destId="{9F20293D-60C8-405A-A497-E0A5A7E766E3}" srcOrd="14" destOrd="0" presId="urn:microsoft.com/office/officeart/2005/8/layout/process1"/>
    <dgm:cxn modelId="{07D7C74B-7DC2-4F1D-9229-3B67ADC018AC}" type="presParOf" srcId="{F6829E52-95F4-43F2-B93F-3AE940C3099A}" destId="{6FD21D70-E8BE-4279-BE71-9027235B782C}" srcOrd="15" destOrd="0" presId="urn:microsoft.com/office/officeart/2005/8/layout/process1"/>
    <dgm:cxn modelId="{934703FE-C5AB-4DA8-A36C-88FCDF61FDFF}" type="presParOf" srcId="{6FD21D70-E8BE-4279-BE71-9027235B782C}" destId="{54DC19D3-BDF1-4F27-B820-3CBE913A8B30}" srcOrd="0" destOrd="0" presId="urn:microsoft.com/office/officeart/2005/8/layout/process1"/>
    <dgm:cxn modelId="{CD84E0B5-37C9-4738-82D2-32CAA9DA804A}" type="presParOf" srcId="{F6829E52-95F4-43F2-B93F-3AE940C3099A}" destId="{EC57F1DD-AE32-43CB-9841-EAB2EE82C0FB}" srcOrd="16" destOrd="0" presId="urn:microsoft.com/office/officeart/2005/8/layout/process1"/>
    <dgm:cxn modelId="{B035A96F-8667-4FFE-AE1A-3D3224686B50}" type="presParOf" srcId="{F6829E52-95F4-43F2-B93F-3AE940C3099A}" destId="{40EAE505-92E8-4A3C-9787-317B8BE303C6}" srcOrd="17" destOrd="0" presId="urn:microsoft.com/office/officeart/2005/8/layout/process1"/>
    <dgm:cxn modelId="{4C359CD3-A2ED-496A-8E45-8589AB02FA2C}" type="presParOf" srcId="{40EAE505-92E8-4A3C-9787-317B8BE303C6}" destId="{7A71F67A-9CFE-4EF8-BD96-9980076E7588}" srcOrd="0" destOrd="0" presId="urn:microsoft.com/office/officeart/2005/8/layout/process1"/>
    <dgm:cxn modelId="{3022AFD1-5CE6-4D87-BAB3-3D4D1D095E62}" type="presParOf" srcId="{F6829E52-95F4-43F2-B93F-3AE940C3099A}" destId="{3E8C4E1C-84DE-4C9B-BA08-64D9C7D8621C}" srcOrd="1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9A81AD2-A47A-4BDB-A590-A6831299CD88}">
      <dsp:nvSpPr>
        <dsp:cNvPr id="0" name=""/>
        <dsp:cNvSpPr/>
      </dsp:nvSpPr>
      <dsp:spPr>
        <a:xfrm>
          <a:off x="11387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Load left and right image</a:t>
          </a:r>
        </a:p>
      </dsp:txBody>
      <dsp:txXfrm>
        <a:off x="27279" y="15892"/>
        <a:ext cx="562000" cy="510794"/>
      </dsp:txXfrm>
    </dsp:sp>
    <dsp:sp modelId="{7723017F-5C1D-4C89-A178-29B5EF3762A9}">
      <dsp:nvSpPr>
        <dsp:cNvPr id="0" name=""/>
        <dsp:cNvSpPr/>
      </dsp:nvSpPr>
      <dsp:spPr>
        <a:xfrm>
          <a:off x="674616" y="211664"/>
          <a:ext cx="147221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674616" y="235514"/>
        <a:ext cx="111446" cy="71549"/>
      </dsp:txXfrm>
    </dsp:sp>
    <dsp:sp modelId="{6BC43EAF-6DD2-461B-9B8D-DAED6D655AAA}">
      <dsp:nvSpPr>
        <dsp:cNvPr id="0" name=""/>
        <dsp:cNvSpPr/>
      </dsp:nvSpPr>
      <dsp:spPr>
        <a:xfrm>
          <a:off x="882948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Convert to grayscale</a:t>
          </a:r>
        </a:p>
      </dsp:txBody>
      <dsp:txXfrm>
        <a:off x="898840" y="15892"/>
        <a:ext cx="562000" cy="510794"/>
      </dsp:txXfrm>
    </dsp:sp>
    <dsp:sp modelId="{D57F8651-717C-41D2-8D67-80251B34A5A8}">
      <dsp:nvSpPr>
        <dsp:cNvPr id="0" name=""/>
        <dsp:cNvSpPr/>
      </dsp:nvSpPr>
      <dsp:spPr>
        <a:xfrm>
          <a:off x="1612076" y="211664"/>
          <a:ext cx="286928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1612076" y="235514"/>
        <a:ext cx="251153" cy="71549"/>
      </dsp:txXfrm>
    </dsp:sp>
    <dsp:sp modelId="{A719AD96-3B40-44B7-9A9F-E157FCDDA1F3}">
      <dsp:nvSpPr>
        <dsp:cNvPr id="0" name=""/>
        <dsp:cNvSpPr/>
      </dsp:nvSpPr>
      <dsp:spPr>
        <a:xfrm>
          <a:off x="2018106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Raise to POWER</a:t>
          </a:r>
        </a:p>
      </dsp:txBody>
      <dsp:txXfrm>
        <a:off x="2033998" y="15892"/>
        <a:ext cx="562000" cy="510794"/>
      </dsp:txXfrm>
    </dsp:sp>
    <dsp:sp modelId="{96304A0A-4B9F-4146-BEFF-6311973DBC2A}">
      <dsp:nvSpPr>
        <dsp:cNvPr id="0" name=""/>
        <dsp:cNvSpPr/>
      </dsp:nvSpPr>
      <dsp:spPr>
        <a:xfrm>
          <a:off x="2770314" y="211664"/>
          <a:ext cx="335857" cy="119249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2770314" y="235514"/>
        <a:ext cx="300082" cy="71549"/>
      </dsp:txXfrm>
    </dsp:sp>
    <dsp:sp modelId="{258F667A-632B-42EB-9FA2-C4497193E9CC}">
      <dsp:nvSpPr>
        <dsp:cNvPr id="0" name=""/>
        <dsp:cNvSpPr/>
      </dsp:nvSpPr>
      <dsp:spPr>
        <a:xfrm>
          <a:off x="3245585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Histogram Equalisation (CLAHE)</a:t>
          </a:r>
        </a:p>
      </dsp:txBody>
      <dsp:txXfrm>
        <a:off x="3261477" y="15892"/>
        <a:ext cx="562000" cy="510794"/>
      </dsp:txXfrm>
    </dsp:sp>
    <dsp:sp modelId="{E957BF1F-DE0D-420F-B97F-5499F9D9F439}">
      <dsp:nvSpPr>
        <dsp:cNvPr id="0" name=""/>
        <dsp:cNvSpPr/>
      </dsp:nvSpPr>
      <dsp:spPr>
        <a:xfrm>
          <a:off x="4026877" y="217282"/>
          <a:ext cx="185462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4026877" y="238884"/>
        <a:ext cx="153058" cy="64808"/>
      </dsp:txXfrm>
    </dsp:sp>
    <dsp:sp modelId="{40895505-3EB9-481A-9895-CD1E109B6D2B}">
      <dsp:nvSpPr>
        <dsp:cNvPr id="0" name=""/>
        <dsp:cNvSpPr/>
      </dsp:nvSpPr>
      <dsp:spPr>
        <a:xfrm>
          <a:off x="4383523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Gaussian Blur</a:t>
          </a:r>
        </a:p>
      </dsp:txBody>
      <dsp:txXfrm>
        <a:off x="4399415" y="15892"/>
        <a:ext cx="562000" cy="510794"/>
      </dsp:txXfrm>
    </dsp:sp>
    <dsp:sp modelId="{6FA74EAA-7792-4F73-9471-1A550203AD35}">
      <dsp:nvSpPr>
        <dsp:cNvPr id="0" name=""/>
        <dsp:cNvSpPr/>
      </dsp:nvSpPr>
      <dsp:spPr>
        <a:xfrm>
          <a:off x="5162460" y="217282"/>
          <a:ext cx="131106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>
        <a:off x="5162460" y="238884"/>
        <a:ext cx="98702" cy="64808"/>
      </dsp:txXfrm>
    </dsp:sp>
    <dsp:sp modelId="{4AC78003-0952-4CDB-815D-4BE3E3CEF227}">
      <dsp:nvSpPr>
        <dsp:cNvPr id="0" name=""/>
        <dsp:cNvSpPr/>
      </dsp:nvSpPr>
      <dsp:spPr>
        <a:xfrm>
          <a:off x="5464115" y="0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Median Blur</a:t>
          </a:r>
        </a:p>
      </dsp:txBody>
      <dsp:txXfrm>
        <a:off x="5480007" y="15892"/>
        <a:ext cx="562000" cy="510794"/>
      </dsp:txXfrm>
    </dsp:sp>
    <dsp:sp modelId="{3B887682-F868-410E-9B59-53048B0F697E}">
      <dsp:nvSpPr>
        <dsp:cNvPr id="0" name=""/>
        <dsp:cNvSpPr/>
      </dsp:nvSpPr>
      <dsp:spPr>
        <a:xfrm rot="8842817">
          <a:off x="4935755" y="906830"/>
          <a:ext cx="215971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4965603" y="919698"/>
        <a:ext cx="183567" cy="64808"/>
      </dsp:txXfrm>
    </dsp:sp>
    <dsp:sp modelId="{BC8D74A4-BE7F-43EA-93B2-AF909041FA13}">
      <dsp:nvSpPr>
        <dsp:cNvPr id="0" name=""/>
        <dsp:cNvSpPr/>
      </dsp:nvSpPr>
      <dsp:spPr>
        <a:xfrm>
          <a:off x="3975322" y="952844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Run StereoSGBM on images</a:t>
          </a:r>
        </a:p>
      </dsp:txBody>
      <dsp:txXfrm>
        <a:off x="3991214" y="968736"/>
        <a:ext cx="562000" cy="510794"/>
      </dsp:txXfrm>
    </dsp:sp>
    <dsp:sp modelId="{1A6F3086-8619-405B-AEBA-72C0D7108026}">
      <dsp:nvSpPr>
        <dsp:cNvPr id="0" name=""/>
        <dsp:cNvSpPr/>
      </dsp:nvSpPr>
      <dsp:spPr>
        <a:xfrm rot="10828871">
          <a:off x="3432214" y="1163869"/>
          <a:ext cx="189832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3464617" y="1185607"/>
        <a:ext cx="157428" cy="64808"/>
      </dsp:txXfrm>
    </dsp:sp>
    <dsp:sp modelId="{9F20293D-60C8-405A-A497-E0A5A7E766E3}">
      <dsp:nvSpPr>
        <dsp:cNvPr id="0" name=""/>
        <dsp:cNvSpPr/>
      </dsp:nvSpPr>
      <dsp:spPr>
        <a:xfrm>
          <a:off x="2511263" y="940548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Gaussian Blur x 2</a:t>
          </a:r>
        </a:p>
      </dsp:txBody>
      <dsp:txXfrm>
        <a:off x="2527155" y="956440"/>
        <a:ext cx="562000" cy="510794"/>
      </dsp:txXfrm>
    </dsp:sp>
    <dsp:sp modelId="{6FD21D70-E8BE-4279-BE71-9027235B782C}">
      <dsp:nvSpPr>
        <dsp:cNvPr id="0" name=""/>
        <dsp:cNvSpPr/>
      </dsp:nvSpPr>
      <dsp:spPr>
        <a:xfrm rot="10805669">
          <a:off x="2119853" y="1156832"/>
          <a:ext cx="165649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2152257" y="1178461"/>
        <a:ext cx="133245" cy="64808"/>
      </dsp:txXfrm>
    </dsp:sp>
    <dsp:sp modelId="{EC57F1DD-AE32-43CB-9841-EAB2EE82C0FB}">
      <dsp:nvSpPr>
        <dsp:cNvPr id="0" name=""/>
        <dsp:cNvSpPr/>
      </dsp:nvSpPr>
      <dsp:spPr>
        <a:xfrm>
          <a:off x="1318284" y="938581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Apply Median Blur</a:t>
          </a:r>
        </a:p>
      </dsp:txBody>
      <dsp:txXfrm>
        <a:off x="1334176" y="954473"/>
        <a:ext cx="562000" cy="510794"/>
      </dsp:txXfrm>
    </dsp:sp>
    <dsp:sp modelId="{40EAE505-92E8-4A3C-9787-317B8BE303C6}">
      <dsp:nvSpPr>
        <dsp:cNvPr id="0" name=""/>
        <dsp:cNvSpPr/>
      </dsp:nvSpPr>
      <dsp:spPr>
        <a:xfrm rot="10841500">
          <a:off x="826152" y="1147775"/>
          <a:ext cx="238030" cy="10801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GB" sz="500" kern="1200"/>
        </a:p>
      </dsp:txBody>
      <dsp:txXfrm rot="10800000">
        <a:off x="858555" y="1169573"/>
        <a:ext cx="205626" cy="64808"/>
      </dsp:txXfrm>
    </dsp:sp>
    <dsp:sp modelId="{3E8C4E1C-84DE-4C9B-BA08-64D9C7D8621C}">
      <dsp:nvSpPr>
        <dsp:cNvPr id="0" name=""/>
        <dsp:cNvSpPr/>
      </dsp:nvSpPr>
      <dsp:spPr>
        <a:xfrm>
          <a:off x="0" y="922666"/>
          <a:ext cx="593784" cy="54257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800" kern="1200"/>
            <a:t>Display Image</a:t>
          </a:r>
        </a:p>
      </dsp:txBody>
      <dsp:txXfrm>
        <a:off x="15892" y="938558"/>
        <a:ext cx="562000" cy="51079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Garamond-Trebuchet MS">
      <a:majorFont>
        <a:latin typeface="Garamond" panose="020204040303010108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Reflection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alpha val="100000"/>
                <a:satMod val="140000"/>
                <a:lumMod val="105000"/>
              </a:schemeClr>
            </a:gs>
            <a:gs pos="41000">
              <a:schemeClr val="phClr">
                <a:tint val="57000"/>
                <a:satMod val="160000"/>
                <a:lumMod val="99000"/>
              </a:schemeClr>
            </a:gs>
            <a:gs pos="100000">
              <a:schemeClr val="phClr">
                <a:tint val="80000"/>
                <a:satMod val="180000"/>
                <a:lumMod val="104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7000"/>
                <a:satMod val="115000"/>
                <a:lumMod val="114000"/>
              </a:schemeClr>
            </a:gs>
            <a:gs pos="60000">
              <a:schemeClr val="phClr">
                <a:tint val="100000"/>
                <a:shade val="96000"/>
                <a:satMod val="100000"/>
                <a:lumMod val="108000"/>
              </a:schemeClr>
            </a:gs>
            <a:gs pos="100000">
              <a:schemeClr val="phClr">
                <a:shade val="91000"/>
                <a:satMod val="100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50800" dist="31750" dir="5400000" sy="98000" rotWithShape="0">
              <a:srgbClr val="000000">
                <a:alpha val="4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4800000"/>
            </a:lightRig>
          </a:scene3d>
          <a:sp3d prstMaterial="matte">
            <a:bevelT w="25400" h="44450"/>
          </a:sp3d>
        </a:effectStyle>
        <a:effectStyle>
          <a:effectLst>
            <a:reflection blurRad="25400" stA="32000" endPos="28000" dist="8889" dir="5400000" sy="-100000" rotWithShape="0"/>
          </a:effectLst>
          <a:scene3d>
            <a:camera prst="orthographicFront">
              <a:rot lat="0" lon="0" rev="0"/>
            </a:camera>
            <a:lightRig rig="threePt" dir="t">
              <a:rot lat="0" lon="0" rev="4800000"/>
            </a:lightRig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KpA14</b:Tag>
    <b:SourceType>ConferenceProceedings</b:SourceType>
    <b:Guid>{FB0B93D0-6FD7-4EE8-B0F5-CEC907F59B16}</b:Guid>
    <b:Title>Enhancement Technique for Improving the Reliability of Disparity Map Under Low Light Condition</b:Title>
    <b:Year>2014</b:Year>
    <b:Author>
      <b:Author>
        <b:NameList>
          <b:Person>
            <b:Last>Kp</b:Last>
            <b:First>Aditya</b:First>
          </b:Person>
          <b:Person>
            <b:Last>Reddy</b:Last>
            <b:First>Viswanath</b:First>
          </b:Person>
          <b:Person>
            <b:Last>R.</b:Last>
            <b:First>Hariharan</b:First>
          </b:Person>
        </b:NameList>
      </b:Author>
    </b:Author>
    <b:City>Vallabh Vidyanagar</b:City>
    <b:Publisher>Researchgate</b:Publisher>
    <b:URL>https://www.researchgate.net/publication/260408103_Enhancement_Technique_for_Improving_the_Reliability_of_Disparity_Map_Under_Low_Light_Condition</b:URL>
    <b:RefOrder>1</b:RefOrder>
  </b:Source>
</b:Sources>
</file>

<file path=customXml/itemProps1.xml><?xml version="1.0" encoding="utf-8"?>
<ds:datastoreItem xmlns:ds="http://schemas.openxmlformats.org/officeDocument/2006/customXml" ds:itemID="{847EEA47-6FE8-4045-B091-9DCC7B527B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Howell</dc:creator>
  <cp:keywords/>
  <dc:description/>
  <cp:lastModifiedBy>Andrew Howell</cp:lastModifiedBy>
  <cp:revision>38</cp:revision>
  <dcterms:created xsi:type="dcterms:W3CDTF">2019-12-11T15:30:00Z</dcterms:created>
  <dcterms:modified xsi:type="dcterms:W3CDTF">2019-12-11T19:19:00Z</dcterms:modified>
</cp:coreProperties>
</file>